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rPr>
          <w:bCs/>
          <w:b/>
        </w:rPr>
        <w:t xml:space="preserve">Mr./Ms. [Hiring Manager's Name]</w:t>
      </w:r>
      <w:r>
        <w:br/>
      </w:r>
      <w:r>
        <w:t xml:space="preserve">[University Name]</w:t>
      </w:r>
      <w:r>
        <w:br/>
      </w:r>
      <w:r>
        <w:t xml:space="preserve">[Department/College Name]</w:t>
      </w:r>
      <w:r>
        <w:br/>
      </w:r>
      <w:r>
        <w:t xml:space="preserve">[University Address]</w:t>
      </w:r>
      <w:r>
        <w:br/>
      </w:r>
      <w:r>
        <w:t xml:space="preserve">Kinshasa, Democratic Republic of the Congo</w:t>
      </w:r>
      <w:r>
        <w:br/>
      </w:r>
      <w:r>
        <w:t xml:space="preserve">[Email Address] | [Phone Number]</w:t>
      </w:r>
    </w:p>
    <w:p>
      <w:pPr>
        <w:pStyle w:val="BodyText"/>
      </w:pPr>
      <w:r>
        <w:t xml:space="preserve">Dear Mr./Ms. [Hiring Manager's Name],</w:t>
      </w:r>
    </w:p>
    <w:p>
      <w:pPr>
        <w:pStyle w:val="BodyText"/>
      </w:pPr>
      <w:r>
        <w:t xml:space="preserve">I am writing to express my enthusiastic interest in the University Lecturer position at [University Name] in Kinshasa, DR Congo. As a dedicated educator with over [X years] of experience in academia and a profound commitment to fostering intellectual growth, I am eager to contribute my expertise and passion for teaching to an institution that values innovation and excellence. The opportunity to serve as a University Lecturer in DR Congo Kinshasa aligns perfectly with my professional goals, as I am deeply motivated by the challenges and opportunities of education in this vibrant and dynamic region.</w:t>
      </w:r>
    </w:p>
    <w:p>
      <w:pPr>
        <w:pStyle w:val="BodyText"/>
      </w:pPr>
      <w:r>
        <w:t xml:space="preserve">Throughout my career, I have consistently prioritized creating inclusive learning environments that empower students to think critically, engage with global perspectives, and apply their knowledge to real-world problems. My academic background includes a [Your Degree] in [Your Field of Study] from [Your University], followed by advanced research in [Specialization Area]. This foundation has equipped me with the theoretical and practical skills necessary to design curricula that are both rigorous and relevant to the needs of students in DR Congo Kinshasa. I am particularly drawn to this role because of its potential to impact the next generation of leaders, scholars, and professionals who will shape the future of our nation.</w:t>
      </w:r>
    </w:p>
    <w:p>
      <w:pPr>
        <w:pStyle w:val="BodyText"/>
      </w:pPr>
      <w:r>
        <w:t xml:space="preserve">As a University Lecturer, I have taught courses on [List Specific Subjects], where I emphasized active learning strategies such as collaborative projects, case studies, and interdisciplinary approaches. My teaching philosophy is rooted in the belief that education should be accessible, equitable, and transformative. In DR Congo Kinshasa, where access to quality education remains a critical challenge, I am committed to bridging gaps through innovative pedagogy and community engagement. For instance, during my time at [Previous Institution], I collaborated with local organizations to develop workshops on [Specific Initiative], which provided students with hands-on experience in addressing social and economic issues in their communities.</w:t>
      </w:r>
    </w:p>
    <w:p>
      <w:pPr>
        <w:pStyle w:val="BodyText"/>
      </w:pPr>
      <w:r>
        <w:t xml:space="preserve">My research interests align closely with the mission of [University Name]. I have published extensively on [Your Research Area], including studies that highlight the importance of [Specific Topic Related to DR Congo or Education]. I am particularly interested in exploring how higher education can address regional disparities and promote sustainable development. In DR Congo Kinshasa, where the educational landscape is evolving rapidly, I believe my work can contribute to meaningful dialogue and actionable solutions. My ability to secure funding for research projects, such as [Specific Grant or Project], further demonstrates my capacity to support academic advancement and institutional growth.</w:t>
      </w:r>
    </w:p>
    <w:p>
      <w:pPr>
        <w:pStyle w:val="BodyText"/>
      </w:pPr>
      <w:r>
        <w:t xml:space="preserve">What sets me apart as a University Lecturer is my adaptability and cultural sensitivity. Having worked in diverse educational settings, including [Mention Any International Experience or Local Contexts], I have developed a deep appreciation for the unique challenges and strengths of students in different regions. In DR Congo Kinshasa, where linguistic diversity and socio-economic factors significantly influence education, I am prepared to tailor my teaching methods to meet the needs of all learners. I am also fluent in [Languages Spoken] and proficient in [Additional Languages], which will enable me to communicate effectively with students and colleagues across the region.</w:t>
      </w:r>
    </w:p>
    <w:p>
      <w:pPr>
        <w:pStyle w:val="BodyText"/>
      </w:pPr>
      <w:r>
        <w:t xml:space="preserve">Furthermore, I am passionate about mentorship and professional development. As a University Lecturer, I have mentored graduate students, guided thesis projects, and participated in faculty training programs. In DR Congo Kinshasa, I aim to foster a culture of collaboration by mentoring junior faculty members and supporting the growth of academic excellence. My goal is to create a learning environment where students feel empowered to pursue their ambitions while contributing positively to their communities.</w:t>
      </w:r>
    </w:p>
    <w:p>
      <w:pPr>
        <w:pStyle w:val="BodyText"/>
      </w:pPr>
      <w:r>
        <w:t xml:space="preserve">Finally, I am deeply inspired by the resilience and creativity of the people of DR Congo Kinshasa. The region’s rich cultural heritage, natural resources, and growing urban centers present unique opportunities for education and innovation. As a University Lecturer, I am eager to collaborate with faculty, students, and local stakeholders to develop programs that address pressing issues such as [Specific Challenges Like Poverty Alleviation, Environmental Sustainability, or Technological Advancement]. My vision is to help [University Name] become a beacon of academic excellence that serves not only the nation but also the broader African continent.</w:t>
      </w:r>
    </w:p>
    <w:p>
      <w:pPr>
        <w:pStyle w:val="BodyText"/>
      </w:pPr>
      <w:r>
        <w:t xml:space="preserve">I am confident that my qualifications, experience, and passion for education make me an ideal candidate for this position. I would be honored to contribute to the academic mission of [University Name] in DR Congo Kinshasa and to support its commitment to excellence, equity, and innovation. Thank you for considering my application. I look forward to the opportunity to discuss how my skills and vision align with the needs of your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DR Congo Kinshasa</dc:title>
  <dc:creator/>
  <dc:language>en</dc:language>
  <cp:keywords/>
  <dcterms:created xsi:type="dcterms:W3CDTF">2025-12-11T16:32:56Z</dcterms:created>
  <dcterms:modified xsi:type="dcterms:W3CDTF">2025-12-11T16:32:56Z</dcterms:modified>
</cp:coreProperties>
</file>

<file path=docProps/custom.xml><?xml version="1.0" encoding="utf-8"?>
<Properties xmlns="http://schemas.openxmlformats.org/officeDocument/2006/custom-properties" xmlns:vt="http://schemas.openxmlformats.org/officeDocument/2006/docPropsVTypes"/>
</file>